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9EE7A47" w:rsidR="000C68EF" w:rsidRDefault="008F2F4C">
      <w:pPr>
        <w:spacing w:before="240" w:after="200"/>
      </w:pPr>
      <w:r>
        <w:t>IPL</w:t>
      </w:r>
      <w:r w:rsidR="009D536B">
        <w:t xml:space="preserve"> Photofacial. Service</w:t>
      </w:r>
      <w:r w:rsidR="009D536B">
        <w:t xml:space="preserve"> Page. </w:t>
      </w:r>
      <w:proofErr w:type="spellStart"/>
      <w:r w:rsidR="009D536B">
        <w:t>Dr.Bowen</w:t>
      </w:r>
      <w:proofErr w:type="spellEnd"/>
      <w:r w:rsidR="009D536B">
        <w:t xml:space="preserve">. </w:t>
      </w:r>
      <w:r w:rsidR="009D536B">
        <w:t>KA</w:t>
      </w:r>
    </w:p>
    <w:p w14:paraId="00000002" w14:textId="0E273A83" w:rsidR="000C68EF" w:rsidRDefault="009D536B">
      <w:pPr>
        <w:spacing w:before="240" w:after="200"/>
      </w:pPr>
      <w:r>
        <w:t>/</w:t>
      </w:r>
      <w:r w:rsidR="008F2F4C">
        <w:t>IPL</w:t>
      </w:r>
      <w:r>
        <w:t xml:space="preserve"> Photofacial</w:t>
      </w:r>
    </w:p>
    <w:p w14:paraId="00000003" w14:textId="1E12E5EF" w:rsidR="000C68EF" w:rsidRDefault="009D536B">
      <w:pPr>
        <w:spacing w:before="240" w:after="200"/>
      </w:pPr>
      <w:r>
        <w:t xml:space="preserve">KW </w:t>
      </w:r>
      <w:r w:rsidR="008F2F4C">
        <w:t>IPL</w:t>
      </w:r>
      <w:r>
        <w:t xml:space="preserve"> Photofacial</w:t>
      </w:r>
    </w:p>
    <w:p w14:paraId="00000004" w14:textId="4601141B" w:rsidR="000C68EF" w:rsidRDefault="009D536B">
      <w:pPr>
        <w:spacing w:before="240" w:after="200"/>
      </w:pPr>
      <w:r>
        <w:t>Meta: An</w:t>
      </w:r>
      <w:r>
        <w:t xml:space="preserve"> </w:t>
      </w:r>
      <w:r w:rsidR="008F2F4C">
        <w:t>IPL</w:t>
      </w:r>
      <w:r>
        <w:t xml:space="preserve"> Photofacial uses</w:t>
      </w:r>
      <w:r w:rsidR="008F2F4C">
        <w:t xml:space="preserve"> Intense Pulsed Light</w:t>
      </w:r>
      <w:r>
        <w:t xml:space="preserve"> therapy to reduce signs of aging, sun damage</w:t>
      </w:r>
      <w:r>
        <w:t xml:space="preserve"> and improve other skin imperfections revealing a youthful appearance.</w:t>
      </w:r>
    </w:p>
    <w:p w14:paraId="62F46E6E" w14:textId="0C673764" w:rsidR="008F2F4C" w:rsidRDefault="008F2F4C">
      <w:pPr>
        <w:spacing w:before="240" w:after="200"/>
      </w:pPr>
      <w:r>
        <w:t>IPL Photofacial | Light Therapy for Skin Rejuvenation</w:t>
      </w:r>
    </w:p>
    <w:p w14:paraId="00000005" w14:textId="2375D95D" w:rsidR="000C68EF" w:rsidRDefault="009D536B">
      <w:pPr>
        <w:spacing w:before="240" w:after="200"/>
      </w:pPr>
      <w:r>
        <w:t>A</w:t>
      </w:r>
      <w:r w:rsidR="008F2F4C">
        <w:t>n</w:t>
      </w:r>
      <w:r>
        <w:t xml:space="preserve"> </w:t>
      </w:r>
      <w:r w:rsidR="008F2F4C">
        <w:t>IPL</w:t>
      </w:r>
      <w:r>
        <w:t xml:space="preserve"> Photofacial is the popular, FDA-cleared treatment that restores and rejuvenates the skin </w:t>
      </w:r>
      <w:r>
        <w:t xml:space="preserve">using </w:t>
      </w:r>
      <w:r w:rsidR="008F2F4C">
        <w:t xml:space="preserve">Intense Pulse Light (IPL). </w:t>
      </w:r>
      <w:r>
        <w:t>Also known as photo-rejuvenation, this non-invasive procedure is perfect for eliminating noticeable signs of aging, sun damage, and more. In addition, t</w:t>
      </w:r>
      <w:r>
        <w:t xml:space="preserve">reatments are </w:t>
      </w:r>
      <w:r w:rsidR="008F2F4C">
        <w:t>painless</w:t>
      </w:r>
      <w:r>
        <w:t xml:space="preserve"> and require no downtime, making them</w:t>
      </w:r>
      <w:r>
        <w:t xml:space="preserve"> ideal for men and women who want </w:t>
      </w:r>
      <w:r>
        <w:t>to revitalize their appearance without</w:t>
      </w:r>
      <w:r w:rsidR="008F2F4C">
        <w:t xml:space="preserve"> lasers, chemicals, or surgery</w:t>
      </w:r>
      <w:r>
        <w:t>.</w:t>
      </w:r>
    </w:p>
    <w:p w14:paraId="00000006" w14:textId="340BB416" w:rsidR="000C68EF" w:rsidRDefault="009D536B">
      <w:pPr>
        <w:spacing w:before="240" w:after="200"/>
      </w:pPr>
      <w:r>
        <w:t>Restore your youthful</w:t>
      </w:r>
      <w:r>
        <w:t xml:space="preserve"> appearance with an</w:t>
      </w:r>
      <w:r>
        <w:t xml:space="preserve"> </w:t>
      </w:r>
      <w:r w:rsidR="008F2F4C">
        <w:t>IPL</w:t>
      </w:r>
      <w:r>
        <w:t xml:space="preserve"> Photofacial. Dr. Bowen is the leading provider of the Forever Young </w:t>
      </w:r>
      <w:r w:rsidR="008F2F4C">
        <w:t>IPL</w:t>
      </w:r>
      <w:r>
        <w:t xml:space="preserve"> Photofacial in the Martinsburg, WV area. To learn more about this treatment and </w:t>
      </w:r>
      <w:r>
        <w:t>discover how it can enhance your appearance, call 304-264-9080 to schedule your complimentary consultation.</w:t>
      </w:r>
    </w:p>
    <w:p w14:paraId="00000007" w14:textId="7E9E4F72" w:rsidR="000C68EF" w:rsidRDefault="009D536B">
      <w:pPr>
        <w:spacing w:before="240" w:after="200"/>
      </w:pPr>
      <w:r>
        <w:t>Benefits</w:t>
      </w:r>
    </w:p>
    <w:p w14:paraId="00000008" w14:textId="77777777" w:rsidR="000C68EF" w:rsidRDefault="009D536B">
      <w:pPr>
        <w:spacing w:before="240" w:after="200"/>
      </w:pPr>
      <w:r>
        <w:t>·         Rejuvenates skin</w:t>
      </w:r>
    </w:p>
    <w:p w14:paraId="00000009" w14:textId="77777777" w:rsidR="000C68EF" w:rsidRDefault="009D536B">
      <w:pPr>
        <w:spacing w:before="240" w:after="200"/>
      </w:pPr>
      <w:r>
        <w:t>·         Provides a more youthful, radiant appearance</w:t>
      </w:r>
    </w:p>
    <w:p w14:paraId="0000000A" w14:textId="77777777" w:rsidR="000C68EF" w:rsidRDefault="009D536B">
      <w:pPr>
        <w:spacing w:before="240" w:after="200"/>
      </w:pPr>
      <w:r>
        <w:t>·         Reverses signs of aging</w:t>
      </w:r>
    </w:p>
    <w:p w14:paraId="0000000B" w14:textId="77777777" w:rsidR="000C68EF" w:rsidRDefault="009D536B">
      <w:pPr>
        <w:spacing w:before="240" w:after="200"/>
      </w:pPr>
      <w:r>
        <w:t xml:space="preserve">·      </w:t>
      </w:r>
      <w:r>
        <w:t xml:space="preserve">   Diminishes fine lines and wrinkles</w:t>
      </w:r>
    </w:p>
    <w:p w14:paraId="0000000C" w14:textId="77777777" w:rsidR="000C68EF" w:rsidRDefault="009D536B">
      <w:pPr>
        <w:spacing w:before="240" w:after="200"/>
      </w:pPr>
      <w:r>
        <w:t>·         Diminishes sun damage</w:t>
      </w:r>
    </w:p>
    <w:p w14:paraId="0000000D" w14:textId="77777777" w:rsidR="000C68EF" w:rsidRDefault="009D536B">
      <w:pPr>
        <w:spacing w:before="240" w:after="200"/>
      </w:pPr>
      <w:r>
        <w:t>·         Reduces the appearance of freckles</w:t>
      </w:r>
    </w:p>
    <w:p w14:paraId="0000000E" w14:textId="77777777" w:rsidR="000C68EF" w:rsidRDefault="009D536B">
      <w:pPr>
        <w:spacing w:before="240" w:after="200"/>
      </w:pPr>
      <w:r>
        <w:t>·         Targets age spots</w:t>
      </w:r>
    </w:p>
    <w:p w14:paraId="0000000F" w14:textId="77777777" w:rsidR="000C68EF" w:rsidRDefault="009D536B">
      <w:pPr>
        <w:spacing w:before="240" w:after="200"/>
      </w:pPr>
      <w:r>
        <w:t>·         FDA cleared as safe and effective</w:t>
      </w:r>
    </w:p>
    <w:p w14:paraId="00000010" w14:textId="77777777" w:rsidR="000C68EF" w:rsidRDefault="009D536B">
      <w:pPr>
        <w:spacing w:before="240" w:after="200"/>
      </w:pPr>
      <w:r>
        <w:t>·         Painless with no downtime required</w:t>
      </w:r>
    </w:p>
    <w:p w14:paraId="00000011" w14:textId="78F84597" w:rsidR="000C68EF" w:rsidRDefault="009D536B">
      <w:pPr>
        <w:spacing w:before="240" w:after="200"/>
      </w:pPr>
      <w:r>
        <w:t>·         Easy 12–15-minute</w:t>
      </w:r>
      <w:r>
        <w:t xml:space="preserve"> treatments</w:t>
      </w:r>
    </w:p>
    <w:p w14:paraId="00000012" w14:textId="68E96404" w:rsidR="000C68EF" w:rsidRDefault="008F2F4C">
      <w:pPr>
        <w:spacing w:before="240" w:after="200"/>
      </w:pPr>
      <w:r>
        <w:t>IPL</w:t>
      </w:r>
      <w:r w:rsidR="009D536B">
        <w:t xml:space="preserve"> Photofacial Before and After*</w:t>
      </w:r>
    </w:p>
    <w:p w14:paraId="00000013" w14:textId="38051BBC" w:rsidR="000C68EF" w:rsidRDefault="008F2F4C">
      <w:pPr>
        <w:spacing w:before="240" w:after="200"/>
      </w:pPr>
      <w:r>
        <w:lastRenderedPageBreak/>
        <w:t>IPL</w:t>
      </w:r>
      <w:r w:rsidR="009D536B">
        <w:t xml:space="preserve"> Photofacial before and after images illustrate the power of </w:t>
      </w:r>
      <w:r>
        <w:t>IPL</w:t>
      </w:r>
      <w:r w:rsidR="009D536B">
        <w:t xml:space="preserve"> therapy when reducing signs of aging and correcting skin impurities. As with any cosmetic procedure, results will vary.* However, each pati</w:t>
      </w:r>
      <w:r w:rsidR="009D536B">
        <w:t>ent receives noticeable improvements to their skin for a dramatically more youthful look.</w:t>
      </w:r>
    </w:p>
    <w:p w14:paraId="00000014" w14:textId="77777777" w:rsidR="000C68EF" w:rsidRDefault="009D536B">
      <w:pPr>
        <w:spacing w:before="240" w:after="200"/>
      </w:pPr>
      <w:r>
        <w:t>How Do Photo Facials Work?</w:t>
      </w:r>
    </w:p>
    <w:p w14:paraId="00000015" w14:textId="7DFFE6A5" w:rsidR="000C68EF" w:rsidRDefault="009D536B">
      <w:pPr>
        <w:spacing w:before="240" w:after="200"/>
      </w:pPr>
      <w:r>
        <w:t>Photo facials harness energy from Broad</w:t>
      </w:r>
      <w:r w:rsidR="008F2F4C">
        <w:t xml:space="preserve"> </w:t>
      </w:r>
      <w:r>
        <w:t>Band light</w:t>
      </w:r>
      <w:r w:rsidR="008F2F4C">
        <w:t xml:space="preserve"> (BBL)</w:t>
      </w:r>
      <w:r>
        <w:t xml:space="preserve"> to rejuvenate the skin. Your laser specialist directs pulses of intense light at the skin during the light facial</w:t>
      </w:r>
      <w:r>
        <w:t xml:space="preserve"> to target any skin imperfections. The pulses of light pass safely through the tissue and into the deepest layer of the skin. The light heats the target area with thermal energy, stimulating a variety of therapeutic responses. Photo </w:t>
      </w:r>
      <w:r>
        <w:t>facials repair and restore the skin in several ways, including:</w:t>
      </w:r>
    </w:p>
    <w:p w14:paraId="5E928FC1" w14:textId="77777777" w:rsidR="008F2F4C" w:rsidRDefault="008F2F4C" w:rsidP="008F2F4C">
      <w:pPr>
        <w:shd w:val="clear" w:color="auto" w:fill="FFFFFF"/>
        <w:spacing w:before="240"/>
      </w:pPr>
      <w:r>
        <w:t>Reduces Redness and Improves Vascular Lesions</w:t>
      </w:r>
    </w:p>
    <w:p w14:paraId="37A1C65E" w14:textId="33604B20" w:rsidR="008F2F4C" w:rsidRDefault="008F2F4C" w:rsidP="008F2F4C">
      <w:pPr>
        <w:shd w:val="clear" w:color="auto" w:fill="FFFFFF"/>
        <w:spacing w:before="240"/>
      </w:pPr>
      <w:r>
        <w:t>The thermal energy from the Photofacial improves splotchy skin tone</w:t>
      </w:r>
      <w:r w:rsidR="009D536B">
        <w:t>. It</w:t>
      </w:r>
      <w:r>
        <w:t xml:space="preserve"> targets other vascular lesions like red spots, broken capillaries, facial veins, port wine stains, and more. </w:t>
      </w:r>
      <w:r w:rsidR="009D536B">
        <w:t>In addition, h</w:t>
      </w:r>
      <w:r>
        <w:t xml:space="preserve">eating blood vessels below the skin’s surface cause them to constrict. This action effectively shrinks small facial veins and reduces redness caused by vascular lesions or rosacea. </w:t>
      </w:r>
    </w:p>
    <w:p w14:paraId="00000016" w14:textId="5033589C" w:rsidR="000C68EF" w:rsidRDefault="009D536B">
      <w:pPr>
        <w:shd w:val="clear" w:color="auto" w:fill="FFFFFF"/>
        <w:spacing w:before="240"/>
      </w:pPr>
      <w:r>
        <w:t>Skin Rejuvenation</w:t>
      </w:r>
    </w:p>
    <w:p w14:paraId="00000017" w14:textId="4F50E452" w:rsidR="000C68EF" w:rsidRDefault="009D536B">
      <w:pPr>
        <w:shd w:val="clear" w:color="auto" w:fill="FFFFFF"/>
        <w:spacing w:before="240"/>
      </w:pPr>
      <w:r>
        <w:t xml:space="preserve">During the </w:t>
      </w:r>
      <w:r w:rsidR="008F2F4C">
        <w:t>IPL facial</w:t>
      </w:r>
      <w:r>
        <w:t xml:space="preserve">, </w:t>
      </w:r>
      <w:r>
        <w:t>light safely penetrates the skin. It</w:t>
      </w:r>
      <w:r>
        <w:t xml:space="preserve"> heats the upper layer of the dermis with thermal energy. This energy instantly revitalizes skin, he</w:t>
      </w:r>
      <w:r>
        <w:t>lping it look more youthful and radiant. It also provides long-term rejuvenation by triggering the body’s natural healing process, resulting in increased</w:t>
      </w:r>
      <w:r>
        <w:t xml:space="preserve"> collagen production. Increased collagen production restores skin, improves skin tone and texture, </w:t>
      </w:r>
      <w:r>
        <w:t xml:space="preserve">and reduces fine lines and wrinkles. </w:t>
      </w:r>
    </w:p>
    <w:p w14:paraId="0000001A" w14:textId="77777777" w:rsidR="000C68EF" w:rsidRDefault="009D536B">
      <w:pPr>
        <w:spacing w:before="240"/>
      </w:pPr>
      <w:r>
        <w:t>Repairs Skin Tone and Pigmentation Problems</w:t>
      </w:r>
    </w:p>
    <w:p w14:paraId="1B377CAE" w14:textId="77777777" w:rsidR="008F2F4C" w:rsidRDefault="009D536B">
      <w:pPr>
        <w:shd w:val="clear" w:color="auto" w:fill="FFFFFF"/>
        <w:spacing w:before="240"/>
      </w:pPr>
      <w:r>
        <w:t>Sun damage causes p</w:t>
      </w:r>
      <w:r>
        <w:t xml:space="preserve">igmentation lesions like sunspots (or brown spots and age spots), freckles, and uneven skin tone. The spots are created by accumulations of melanin, the pigment the skin uses to protect itself from the sun. </w:t>
      </w:r>
    </w:p>
    <w:p w14:paraId="0000001B" w14:textId="6AA01AF8" w:rsidR="000C68EF" w:rsidRDefault="009D536B">
      <w:pPr>
        <w:shd w:val="clear" w:color="auto" w:fill="FFFFFF"/>
        <w:spacing w:before="240"/>
      </w:pPr>
      <w:r>
        <w:t>A</w:t>
      </w:r>
      <w:r>
        <w:t xml:space="preserve"> Photofacial corrects sun damage by calibrat</w:t>
      </w:r>
      <w:r>
        <w:t xml:space="preserve">ing the wavelength of the </w:t>
      </w:r>
      <w:r w:rsidR="008F2F4C">
        <w:t>IPL</w:t>
      </w:r>
      <w:r>
        <w:t xml:space="preserve"> to target the melanin below the skin. This thermal energy absorbs the melanin, causing it to break apart. The fragmented melanin is then gradually reabsorbed by the body. Melasma can also be improved using BLL Photofacials.</w:t>
      </w:r>
    </w:p>
    <w:p w14:paraId="0000001C" w14:textId="77777777" w:rsidR="000C68EF" w:rsidRDefault="009D536B">
      <w:pPr>
        <w:shd w:val="clear" w:color="auto" w:fill="FFFFFF"/>
        <w:spacing w:before="240"/>
      </w:pPr>
      <w:r>
        <w:t>Clears Active Acne</w:t>
      </w:r>
    </w:p>
    <w:p w14:paraId="0000001D" w14:textId="14D162AF" w:rsidR="000C68EF" w:rsidRDefault="009D536B">
      <w:pPr>
        <w:shd w:val="clear" w:color="auto" w:fill="FFFFFF"/>
        <w:spacing w:before="240"/>
      </w:pPr>
      <w:r>
        <w:t xml:space="preserve">Clinical studies show that Photofacials combat active acne in two ways. First, the thermal energy from the </w:t>
      </w:r>
      <w:r w:rsidR="008F2F4C">
        <w:t>IPL</w:t>
      </w:r>
      <w:r>
        <w:t xml:space="preserve"> light constricts the blood supply of sebaceous glands, reducing the overproduction of sebum (the skin’s oil that contributes t</w:t>
      </w:r>
      <w:r>
        <w:t xml:space="preserve">o breakouts.) Secondly, </w:t>
      </w:r>
      <w:r>
        <w:t xml:space="preserve">light energy destroys acne-causing bacteria that </w:t>
      </w:r>
      <w:r>
        <w:t>build up</w:t>
      </w:r>
      <w:r>
        <w:t>on the skin throughout the day.</w:t>
      </w:r>
    </w:p>
    <w:p w14:paraId="0000001E" w14:textId="5B5857BB" w:rsidR="000C68EF" w:rsidRDefault="009D536B">
      <w:pPr>
        <w:spacing w:before="240" w:after="200"/>
      </w:pPr>
      <w:r>
        <w:lastRenderedPageBreak/>
        <w:t xml:space="preserve">What Can </w:t>
      </w:r>
      <w:r w:rsidR="008F2F4C">
        <w:t>IPL</w:t>
      </w:r>
      <w:r>
        <w:t xml:space="preserve"> Photo Facials Treat?</w:t>
      </w:r>
    </w:p>
    <w:p w14:paraId="0000001F" w14:textId="3FC39330" w:rsidR="000C68EF" w:rsidRDefault="009D536B">
      <w:pPr>
        <w:spacing w:before="240" w:after="200"/>
      </w:pPr>
      <w:r>
        <w:t xml:space="preserve">Using advanced </w:t>
      </w:r>
      <w:r w:rsidR="008F2F4C">
        <w:t>IPL</w:t>
      </w:r>
      <w:r>
        <w:t xml:space="preserve"> technology, Photo Facials are scientifically proven to improve various skin c</w:t>
      </w:r>
      <w:r>
        <w:t>onditions and blemishes,</w:t>
      </w:r>
      <w:r>
        <w:t xml:space="preserve"> including:</w:t>
      </w:r>
    </w:p>
    <w:p w14:paraId="00000020" w14:textId="77777777" w:rsidR="000C68EF" w:rsidRDefault="009D536B">
      <w:pPr>
        <w:spacing w:before="240" w:after="200"/>
      </w:pPr>
      <w:r>
        <w:t>·         Redness or rosacea</w:t>
      </w:r>
    </w:p>
    <w:p w14:paraId="00000021" w14:textId="77777777" w:rsidR="000C68EF" w:rsidRDefault="009D536B">
      <w:pPr>
        <w:spacing w:before="240" w:after="200"/>
      </w:pPr>
      <w:r>
        <w:t>·         Age spots</w:t>
      </w:r>
    </w:p>
    <w:p w14:paraId="00000022" w14:textId="77777777" w:rsidR="000C68EF" w:rsidRDefault="009D536B">
      <w:pPr>
        <w:spacing w:before="240" w:after="200"/>
      </w:pPr>
      <w:r>
        <w:t>·         Freckles</w:t>
      </w:r>
    </w:p>
    <w:p w14:paraId="00000023" w14:textId="77777777" w:rsidR="000C68EF" w:rsidRDefault="009D536B">
      <w:pPr>
        <w:spacing w:before="240" w:after="200"/>
      </w:pPr>
      <w:r>
        <w:t>·         Small vessels</w:t>
      </w:r>
    </w:p>
    <w:p w14:paraId="00000024" w14:textId="77777777" w:rsidR="000C68EF" w:rsidRDefault="009D536B">
      <w:pPr>
        <w:spacing w:before="240" w:after="200"/>
      </w:pPr>
      <w:r>
        <w:t>·         Fine lines and wrinkles</w:t>
      </w:r>
    </w:p>
    <w:p w14:paraId="00000025" w14:textId="77777777" w:rsidR="000C68EF" w:rsidRDefault="009D536B">
      <w:pPr>
        <w:spacing w:before="240" w:after="200"/>
      </w:pPr>
      <w:r>
        <w:t>·         Active acne</w:t>
      </w:r>
    </w:p>
    <w:p w14:paraId="00000026" w14:textId="77777777" w:rsidR="000C68EF" w:rsidRDefault="009D536B">
      <w:pPr>
        <w:spacing w:before="240" w:after="200"/>
      </w:pPr>
      <w:r>
        <w:t>·         Uneven skin tone</w:t>
      </w:r>
    </w:p>
    <w:p w14:paraId="00000027" w14:textId="77777777" w:rsidR="000C68EF" w:rsidRDefault="009D536B">
      <w:pPr>
        <w:spacing w:before="240" w:after="200"/>
      </w:pPr>
      <w:r>
        <w:t>·         Large pores</w:t>
      </w:r>
    </w:p>
    <w:p w14:paraId="00000028" w14:textId="77777777" w:rsidR="000C68EF" w:rsidRDefault="009D536B">
      <w:pPr>
        <w:spacing w:before="240" w:after="200"/>
      </w:pPr>
      <w:r>
        <w:t>How Much Do Photofacials</w:t>
      </w:r>
      <w:r>
        <w:t xml:space="preserve"> Cost?</w:t>
      </w:r>
    </w:p>
    <w:p w14:paraId="00000029" w14:textId="0D50315F" w:rsidR="000C68EF" w:rsidRDefault="009D536B">
      <w:pPr>
        <w:spacing w:before="240" w:after="200"/>
      </w:pPr>
      <w:r>
        <w:t xml:space="preserve">Photofacial cost varies per patient depending on their treatment area and personal treatment plan. The best way to get your specific treatment cost is by scheduling a free consultation. During a complimentary consultation with Dr. Robert Bowen, you </w:t>
      </w:r>
      <w:r>
        <w:t>can speak one-on-one with a laser specialist. They evaluate your skin and listen to your aesthetic goals. If</w:t>
      </w:r>
      <w:r w:rsidR="008F2F4C">
        <w:t xml:space="preserve"> the IPL facial is</w:t>
      </w:r>
      <w:r>
        <w:t xml:space="preserve"> suitable</w:t>
      </w:r>
      <w:r>
        <w:t xml:space="preserve"> for you, our specialists create a treatment plan to fit your needs and budget.</w:t>
      </w:r>
    </w:p>
    <w:p w14:paraId="0000002A" w14:textId="7448D0CF" w:rsidR="000C68EF" w:rsidRDefault="009D536B">
      <w:pPr>
        <w:spacing w:before="240" w:after="200"/>
      </w:pPr>
      <w:r>
        <w:t>Results</w:t>
      </w:r>
    </w:p>
    <w:p w14:paraId="0000002B" w14:textId="23A2AEE7" w:rsidR="000C68EF" w:rsidRDefault="009D536B">
      <w:pPr>
        <w:spacing w:before="240" w:after="200"/>
      </w:pPr>
      <w:r>
        <w:t xml:space="preserve">Many patients report </w:t>
      </w:r>
      <w:r>
        <w:t xml:space="preserve">seeing results after one treatment. However, most require 3 to 5 photofacial treatments to enjoy the full benefits of </w:t>
      </w:r>
      <w:r w:rsidR="008F2F4C">
        <w:t>IPL</w:t>
      </w:r>
      <w:r>
        <w:t xml:space="preserve"> light therapy. Treatments are typically spaced one month apart to achieve the correct outcome. As with any medical procedure, results </w:t>
      </w:r>
      <w:r>
        <w:t>may vary. The exact number of treatments you need will depend on specific skin conditions.</w:t>
      </w:r>
    </w:p>
    <w:p w14:paraId="0000002C" w14:textId="287F9554" w:rsidR="000C68EF" w:rsidRDefault="009D536B">
      <w:pPr>
        <w:spacing w:before="240" w:after="200"/>
      </w:pPr>
      <w:r>
        <w:t>Side Effects and Risks</w:t>
      </w:r>
    </w:p>
    <w:p w14:paraId="0000002D" w14:textId="050E5532" w:rsidR="000C68EF" w:rsidRDefault="008F2F4C">
      <w:pPr>
        <w:spacing w:before="240" w:after="200"/>
      </w:pPr>
      <w:r>
        <w:t>IPL</w:t>
      </w:r>
      <w:r w:rsidR="009D536B">
        <w:t xml:space="preserve"> Photofacials </w:t>
      </w:r>
      <w:r>
        <w:t>are</w:t>
      </w:r>
      <w:r w:rsidR="009D536B">
        <w:t xml:space="preserve"> an FDA-cleared, non-invasive treatment. It is scientifically backed as being safe and effective. Any side effe</w:t>
      </w:r>
      <w:r w:rsidR="009D536B">
        <w:t>cts are infrequent, and typically no downtime is needed. However, some patients can experience mild swelling or redness. If this occurs, it usually goes away within hours after the treatment.</w:t>
      </w:r>
    </w:p>
    <w:p w14:paraId="0000002E" w14:textId="4F1E9323" w:rsidR="000C68EF" w:rsidRDefault="009D536B">
      <w:pPr>
        <w:spacing w:before="240" w:after="200"/>
      </w:pPr>
      <w:r>
        <w:t>Patients can apply makeup following the</w:t>
      </w:r>
      <w:r w:rsidR="008F2F4C">
        <w:t>ir</w:t>
      </w:r>
      <w:r>
        <w:t xml:space="preserve"> </w:t>
      </w:r>
      <w:r w:rsidR="008F2F4C">
        <w:t>treatment</w:t>
      </w:r>
      <w:r>
        <w:t>. V</w:t>
      </w:r>
      <w:r>
        <w:t xml:space="preserve">eins may </w:t>
      </w:r>
      <w:r>
        <w:t>appear slightly red for 2 to 3 days after. B</w:t>
      </w:r>
      <w:r>
        <w:t>rown spots or freckles may look darker for up to a week following treatment.</w:t>
      </w:r>
    </w:p>
    <w:p w14:paraId="0000002F" w14:textId="77777777" w:rsidR="000C68EF" w:rsidRDefault="009D536B">
      <w:pPr>
        <w:spacing w:before="240" w:after="200"/>
      </w:pPr>
      <w:r>
        <w:lastRenderedPageBreak/>
        <w:t>During your complimentary consultation, you can speak about any concerns you have for side effects and risks with o</w:t>
      </w:r>
      <w:r>
        <w:t>ur laser specialists.</w:t>
      </w:r>
    </w:p>
    <w:p w14:paraId="00000030" w14:textId="11E714F7" w:rsidR="000C68EF" w:rsidRDefault="009D536B">
      <w:pPr>
        <w:spacing w:before="240" w:after="200"/>
      </w:pPr>
      <w:r>
        <w:t xml:space="preserve">Why Choose Dr. Robert Bowen </w:t>
      </w:r>
    </w:p>
    <w:p w14:paraId="00000031" w14:textId="6D676E9F" w:rsidR="000C68EF" w:rsidRDefault="009D536B">
      <w:pPr>
        <w:spacing w:before="240" w:after="200"/>
      </w:pPr>
      <w:r>
        <w:t xml:space="preserve">Dr. Robert Bowen is a leading provider of </w:t>
      </w:r>
      <w:r w:rsidR="008F2F4C">
        <w:t>IPL</w:t>
      </w:r>
      <w:r>
        <w:t xml:space="preserve"> Photofacials in the Martinsburg, WV area using the Forever </w:t>
      </w:r>
      <w:r w:rsidR="008F2F4C">
        <w:t>IPL</w:t>
      </w:r>
      <w:r>
        <w:t>. Dr. Bowen specializes in Cosmetic Medicine and Body Contouring. He has perf</w:t>
      </w:r>
      <w:r>
        <w:t>ormed countless successful light therapy treatments in the Martinsburg area. He is focused on patient safety and satisfaction,</w:t>
      </w:r>
      <w:r>
        <w:t xml:space="preserve"> making him a great</w:t>
      </w:r>
      <w:r>
        <w:t xml:space="preserve"> provider </w:t>
      </w:r>
      <w:r>
        <w:t>for photo</w:t>
      </w:r>
      <w:r w:rsidR="008F2F4C">
        <w:t>rejuvenation</w:t>
      </w:r>
      <w:r>
        <w:t xml:space="preserve"> therapy.</w:t>
      </w:r>
    </w:p>
    <w:p w14:paraId="00000032" w14:textId="77777777" w:rsidR="000C68EF" w:rsidRDefault="009D536B">
      <w:pPr>
        <w:spacing w:before="240" w:after="200"/>
      </w:pPr>
      <w:r>
        <w:t>Photofacial Near Me</w:t>
      </w:r>
    </w:p>
    <w:p w14:paraId="00000033" w14:textId="3CD5C0CC" w:rsidR="000C68EF" w:rsidRDefault="009D536B">
      <w:pPr>
        <w:spacing w:before="240" w:after="200"/>
      </w:pPr>
      <w:r>
        <w:t xml:space="preserve">If you live in the Martinsburg, WV area and want to learn more about </w:t>
      </w:r>
      <w:r w:rsidR="008F2F4C">
        <w:t>IPL</w:t>
      </w:r>
      <w:r>
        <w:t xml:space="preserve"> Photofacials, contact Dr. Robert Bowen. Call 304-264-9080 to schedule your free consultation or reach out to us online. </w:t>
      </w:r>
    </w:p>
    <w:p w14:paraId="53F50FFD" w14:textId="77777777" w:rsidR="009D536B" w:rsidRDefault="009D536B" w:rsidP="009D536B">
      <w:pPr>
        <w:spacing w:line="240" w:lineRule="auto"/>
      </w:pPr>
      <w:r>
        <w:t>Sources:</w:t>
      </w:r>
    </w:p>
    <w:p w14:paraId="7B733CBD" w14:textId="6A521D4F" w:rsidR="009D536B" w:rsidRDefault="009D536B" w:rsidP="009D536B">
      <w:pPr>
        <w:spacing w:line="240" w:lineRule="auto"/>
      </w:pPr>
      <w:r>
        <w:t>¹</w:t>
      </w:r>
      <w:hyperlink r:id="rId4" w:history="1">
        <w:r>
          <w:rPr>
            <w:rStyle w:val="Hyperlink"/>
          </w:rPr>
          <w:t xml:space="preserve"> Long-term clinical results of IPL photorejuvenation.</w:t>
        </w:r>
      </w:hyperlink>
    </w:p>
    <w:p w14:paraId="6B3B62BF" w14:textId="77777777" w:rsidR="009D536B" w:rsidRDefault="009D536B" w:rsidP="009D536B">
      <w:pPr>
        <w:spacing w:line="240" w:lineRule="auto"/>
      </w:pPr>
    </w:p>
    <w:p w14:paraId="0EEE2B14" w14:textId="60482DAC" w:rsidR="009D536B" w:rsidRDefault="009D536B" w:rsidP="009D536B">
      <w:pPr>
        <w:spacing w:line="240" w:lineRule="auto"/>
      </w:pPr>
      <w:r>
        <w:t>²</w:t>
      </w:r>
      <w:hyperlink r:id="rId5" w:history="1">
        <w:r>
          <w:rPr>
            <w:rStyle w:val="Hyperlink"/>
          </w:rPr>
          <w:t xml:space="preserve"> Current Trends in Intense Pulsed Light</w:t>
        </w:r>
      </w:hyperlink>
    </w:p>
    <w:p w14:paraId="4C0D1C17" w14:textId="77777777" w:rsidR="009D536B" w:rsidRDefault="009D536B" w:rsidP="009D536B">
      <w:pPr>
        <w:spacing w:line="240" w:lineRule="auto"/>
      </w:pPr>
    </w:p>
    <w:p w14:paraId="61F76106" w14:textId="77777777" w:rsidR="009D536B" w:rsidRDefault="009D536B" w:rsidP="009D536B">
      <w:pPr>
        <w:spacing w:line="240" w:lineRule="auto"/>
      </w:pPr>
      <w:r>
        <w:t>³</w:t>
      </w:r>
      <w:hyperlink r:id="rId6" w:history="1">
        <w:r>
          <w:rPr>
            <w:rStyle w:val="Hyperlink"/>
          </w:rPr>
          <w:t xml:space="preserve"> Efficacy Of IPL In Treatment Of Acne Vulgaris : Comparison Of Single- And Burst-Pulse Mode In IPL</w:t>
        </w:r>
      </w:hyperlink>
    </w:p>
    <w:p w14:paraId="6F522521" w14:textId="77777777" w:rsidR="009D536B" w:rsidRDefault="009D536B">
      <w:pPr>
        <w:spacing w:before="240" w:after="200"/>
      </w:pPr>
    </w:p>
    <w:p w14:paraId="00000034" w14:textId="77777777" w:rsidR="000C68EF" w:rsidRDefault="000C68EF"/>
    <w:sectPr w:rsidR="000C68E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zI1MTM0NbUwMjdS0lEKTi0uzszPAykwrAUAQkxraSwAAAA="/>
  </w:docVars>
  <w:rsids>
    <w:rsidRoot w:val="000C68EF"/>
    <w:rsid w:val="000C68EF"/>
    <w:rsid w:val="008F2F4C"/>
    <w:rsid w:val="009D5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79C81"/>
  <w15:docId w15:val="{FE228D17-5377-4C97-9647-15D7EBA79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9D536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442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mc/articles/PMC3051300/" TargetMode="External"/><Relationship Id="rId5" Type="http://schemas.openxmlformats.org/officeDocument/2006/relationships/hyperlink" Target="https://www.ncbi.nlm.nih.gov/pmc/articles/PMC3390232/" TargetMode="External"/><Relationship Id="rId4" Type="http://schemas.openxmlformats.org/officeDocument/2006/relationships/hyperlink" Target="https://www.ncbi.nlm.nih.gov/pubmed/147418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49</Words>
  <Characters>5982</Characters>
  <Application>Microsoft Office Word</Application>
  <DocSecurity>0</DocSecurity>
  <Lines>49</Lines>
  <Paragraphs>14</Paragraphs>
  <ScaleCrop>false</ScaleCrop>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14T16:42:00Z</dcterms:created>
  <dcterms:modified xsi:type="dcterms:W3CDTF">2021-06-14T16:54:00Z</dcterms:modified>
</cp:coreProperties>
</file>